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nzan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anzania received a score of 58.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anzania received a score of 76.6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nzania received a score of</w:t>
      </w:r>
      <w:r>
        <w:t xml:space="preserve"> </w:t>
      </w:r>
      <w:r>
        <w:rPr>
          <w:b/>
        </w:rPr>
        <w:t xml:space="preserve">60.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anzania received a score of 68.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anzania received a score of 39.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anzania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anzani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anzan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anzania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anzan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anzan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anzan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anzan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anzani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anzania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anzani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anzani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anzani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Tanzan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nzan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2008</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1, 2002, 2008, 2009, 2011, 2012, 2013, 2015,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4,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1, 2005, 2006, 2013, 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4, 1996, 1999, 2004, 2006, 2008, 2010,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4</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nzan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zania Country Report</dc:title>
  <dc:creator>SPI Team</dc:creator>
  <cp:keywords/>
  <dcterms:created xsi:type="dcterms:W3CDTF">2021-05-25T13:03:25Z</dcterms:created>
  <dcterms:modified xsi:type="dcterms:W3CDTF">2021-05-25T13: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